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F7C439" w14:textId="136ED3CF" w:rsidR="00487EB2" w:rsidRDefault="00193E56" w:rsidP="00487EB2">
      <w:pPr>
        <w:jc w:val="center"/>
      </w:pPr>
      <w:r>
        <w:rPr>
          <w:noProof/>
        </w:rPr>
        <w:drawing>
          <wp:inline distT="0" distB="0" distL="0" distR="0" wp14:anchorId="32502ABC" wp14:editId="4B1ECBDB">
            <wp:extent cx="2105025" cy="888788"/>
            <wp:effectExtent l="0" t="0" r="0" b="6985"/>
            <wp:docPr id="8079539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888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B68F3" w14:textId="771F3C8C" w:rsidR="00487EB2" w:rsidRPr="00135A23" w:rsidRDefault="007D46A5" w:rsidP="00487EB2">
      <w:pPr>
        <w:jc w:val="center"/>
        <w:rPr>
          <w:rFonts w:ascii="Fira Sans" w:hAnsi="Fira Sans"/>
          <w:b/>
          <w:sz w:val="28"/>
          <w:szCs w:val="28"/>
        </w:rPr>
      </w:pPr>
      <w:r w:rsidRPr="00135A23">
        <w:rPr>
          <w:rFonts w:ascii="Fira Sans" w:hAnsi="Fira Sans"/>
          <w:b/>
          <w:sz w:val="28"/>
          <w:szCs w:val="28"/>
        </w:rPr>
        <w:t xml:space="preserve">STUDENTS ENROLLED IN </w:t>
      </w:r>
      <w:r w:rsidR="00AD26F7" w:rsidRPr="00135A23">
        <w:rPr>
          <w:rFonts w:ascii="Fira Sans" w:hAnsi="Fira Sans"/>
          <w:b/>
          <w:sz w:val="28"/>
          <w:szCs w:val="28"/>
        </w:rPr>
        <w:t>THE STEPS PROGRAM</w:t>
      </w:r>
    </w:p>
    <w:p w14:paraId="4A150C24" w14:textId="5345E451" w:rsidR="00487EB2" w:rsidRPr="00135A23" w:rsidRDefault="00487EB2" w:rsidP="00487EB2">
      <w:pPr>
        <w:rPr>
          <w:rFonts w:ascii="Fira Sans" w:hAnsi="Fira Sans"/>
          <w:b/>
          <w:sz w:val="28"/>
          <w:szCs w:val="28"/>
        </w:rPr>
      </w:pPr>
      <w:r w:rsidRPr="00135A23">
        <w:rPr>
          <w:rFonts w:ascii="Fira Sans" w:hAnsi="Fira Sans"/>
          <w:b/>
          <w:sz w:val="28"/>
          <w:szCs w:val="28"/>
        </w:rPr>
        <w:t>Date:</w:t>
      </w:r>
      <w:r w:rsidR="004D6EE5" w:rsidRPr="00135A23">
        <w:rPr>
          <w:rFonts w:ascii="Fira Sans" w:hAnsi="Fira Sans"/>
          <w:b/>
          <w:sz w:val="28"/>
          <w:szCs w:val="28"/>
        </w:rPr>
        <w:t xml:space="preserve">  </w:t>
      </w:r>
      <w:r w:rsidRPr="00135A23">
        <w:rPr>
          <w:rFonts w:ascii="Fira Sans" w:hAnsi="Fira Sans"/>
          <w:b/>
          <w:sz w:val="28"/>
          <w:szCs w:val="28"/>
        </w:rPr>
        <w:t>_____________</w:t>
      </w:r>
      <w:r w:rsidRPr="00135A23">
        <w:rPr>
          <w:rFonts w:ascii="Fira Sans" w:hAnsi="Fira Sans"/>
          <w:b/>
          <w:sz w:val="28"/>
          <w:szCs w:val="28"/>
        </w:rPr>
        <w:tab/>
      </w:r>
      <w:r w:rsidRPr="00135A23">
        <w:rPr>
          <w:rFonts w:ascii="Fira Sans" w:hAnsi="Fira Sans"/>
          <w:b/>
          <w:sz w:val="28"/>
          <w:szCs w:val="28"/>
        </w:rPr>
        <w:tab/>
        <w:t>School:</w:t>
      </w:r>
      <w:r w:rsidR="0095702A" w:rsidRPr="00135A23">
        <w:rPr>
          <w:rFonts w:ascii="Fira Sans" w:hAnsi="Fira Sans"/>
          <w:b/>
          <w:sz w:val="28"/>
          <w:szCs w:val="28"/>
        </w:rPr>
        <w:t xml:space="preserve"> </w:t>
      </w:r>
      <w:r w:rsidRPr="00135A23">
        <w:rPr>
          <w:rFonts w:ascii="Fira Sans" w:hAnsi="Fira Sans"/>
          <w:b/>
          <w:sz w:val="28"/>
          <w:szCs w:val="28"/>
        </w:rPr>
        <w:t>______</w:t>
      </w:r>
      <w:r w:rsidR="007D46A5" w:rsidRPr="00135A23">
        <w:rPr>
          <w:rFonts w:ascii="Fira Sans" w:hAnsi="Fira Sans"/>
          <w:b/>
          <w:sz w:val="28"/>
          <w:szCs w:val="28"/>
        </w:rPr>
        <w:t>______</w:t>
      </w:r>
      <w:r w:rsidRPr="00135A23">
        <w:rPr>
          <w:rFonts w:ascii="Fira Sans" w:hAnsi="Fira Sans"/>
          <w:b/>
          <w:sz w:val="28"/>
          <w:szCs w:val="28"/>
        </w:rPr>
        <w:t>____________________</w:t>
      </w: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2408"/>
        <w:gridCol w:w="1039"/>
        <w:gridCol w:w="905"/>
        <w:gridCol w:w="1300"/>
        <w:gridCol w:w="3613"/>
      </w:tblGrid>
      <w:tr w:rsidR="007D46A5" w14:paraId="66F8A5AA" w14:textId="77777777" w:rsidTr="5E15B8C6">
        <w:tc>
          <w:tcPr>
            <w:tcW w:w="2619" w:type="dxa"/>
          </w:tcPr>
          <w:p w14:paraId="0A8CC257" w14:textId="47455FA4" w:rsidR="00793AD3" w:rsidRPr="00135A23" w:rsidRDefault="00793AD3" w:rsidP="00585DC6">
            <w:pPr>
              <w:jc w:val="center"/>
              <w:rPr>
                <w:rFonts w:ascii="Fira Sans" w:hAnsi="Fira Sans"/>
                <w:b/>
                <w:sz w:val="28"/>
                <w:szCs w:val="28"/>
              </w:rPr>
            </w:pPr>
            <w:r w:rsidRPr="00135A23">
              <w:rPr>
                <w:rFonts w:ascii="Fira Sans" w:hAnsi="Fira Sans"/>
                <w:b/>
                <w:sz w:val="28"/>
                <w:szCs w:val="28"/>
              </w:rPr>
              <w:t>Student</w:t>
            </w:r>
          </w:p>
        </w:tc>
        <w:tc>
          <w:tcPr>
            <w:tcW w:w="820" w:type="dxa"/>
          </w:tcPr>
          <w:p w14:paraId="313EDA0B" w14:textId="77777777" w:rsidR="0095702A" w:rsidRPr="00135A23" w:rsidRDefault="36742BC4" w:rsidP="36742BC4">
            <w:pPr>
              <w:jc w:val="center"/>
              <w:rPr>
                <w:rFonts w:ascii="Fira Sans" w:hAnsi="Fira Sans"/>
                <w:b/>
                <w:sz w:val="28"/>
                <w:szCs w:val="28"/>
              </w:rPr>
            </w:pPr>
            <w:r w:rsidRPr="00135A23">
              <w:rPr>
                <w:rFonts w:ascii="Fira Sans" w:hAnsi="Fira Sans"/>
                <w:b/>
                <w:sz w:val="28"/>
                <w:szCs w:val="28"/>
              </w:rPr>
              <w:t>S</w:t>
            </w:r>
            <w:r w:rsidR="00AD26F7" w:rsidRPr="00135A23">
              <w:rPr>
                <w:rFonts w:ascii="Fira Sans" w:hAnsi="Fira Sans"/>
                <w:b/>
                <w:sz w:val="28"/>
                <w:szCs w:val="28"/>
              </w:rPr>
              <w:t xml:space="preserve">TEPS </w:t>
            </w:r>
          </w:p>
          <w:p w14:paraId="0F6EC76F" w14:textId="1D9717B2" w:rsidR="00AD26F7" w:rsidRPr="00135A23" w:rsidRDefault="009C7270" w:rsidP="36742BC4">
            <w:pPr>
              <w:jc w:val="center"/>
              <w:rPr>
                <w:rFonts w:ascii="Fira Sans" w:hAnsi="Fira Sans"/>
                <w:b/>
                <w:sz w:val="18"/>
                <w:szCs w:val="18"/>
              </w:rPr>
            </w:pPr>
            <w:r w:rsidRPr="00135A23">
              <w:rPr>
                <w:rFonts w:ascii="Fira Sans" w:hAnsi="Fira Sans"/>
                <w:b/>
                <w:sz w:val="18"/>
                <w:szCs w:val="18"/>
              </w:rPr>
              <w:t>Prevention</w:t>
            </w:r>
          </w:p>
        </w:tc>
        <w:tc>
          <w:tcPr>
            <w:tcW w:w="897" w:type="dxa"/>
          </w:tcPr>
          <w:p w14:paraId="4D65780B" w14:textId="77777777" w:rsidR="00DC748B" w:rsidRPr="00135A23" w:rsidRDefault="00793AD3" w:rsidP="00585DC6">
            <w:pPr>
              <w:jc w:val="center"/>
              <w:rPr>
                <w:rFonts w:ascii="Fira Sans" w:hAnsi="Fira Sans"/>
                <w:b/>
                <w:sz w:val="28"/>
                <w:szCs w:val="28"/>
              </w:rPr>
            </w:pPr>
            <w:r w:rsidRPr="00135A23">
              <w:rPr>
                <w:rFonts w:ascii="Fira Sans" w:hAnsi="Fira Sans"/>
                <w:b/>
                <w:sz w:val="28"/>
                <w:szCs w:val="28"/>
              </w:rPr>
              <w:t>S</w:t>
            </w:r>
            <w:r w:rsidR="00585DC6" w:rsidRPr="00135A23">
              <w:rPr>
                <w:rFonts w:ascii="Fira Sans" w:hAnsi="Fira Sans"/>
                <w:b/>
                <w:sz w:val="28"/>
                <w:szCs w:val="28"/>
              </w:rPr>
              <w:t>TE</w:t>
            </w:r>
            <w:r w:rsidR="00AD26F7" w:rsidRPr="00135A23">
              <w:rPr>
                <w:rFonts w:ascii="Fira Sans" w:hAnsi="Fira Sans"/>
                <w:b/>
                <w:sz w:val="28"/>
                <w:szCs w:val="28"/>
              </w:rPr>
              <w:t>PS</w:t>
            </w:r>
          </w:p>
          <w:p w14:paraId="27E5A406" w14:textId="4C53FEDE" w:rsidR="00AD26F7" w:rsidRPr="00135A23" w:rsidRDefault="009C7270" w:rsidP="00585DC6">
            <w:pPr>
              <w:jc w:val="center"/>
              <w:rPr>
                <w:rFonts w:ascii="Fira Sans" w:hAnsi="Fira Sans"/>
                <w:b/>
                <w:sz w:val="18"/>
                <w:szCs w:val="18"/>
              </w:rPr>
            </w:pPr>
            <w:r w:rsidRPr="00135A23">
              <w:rPr>
                <w:rFonts w:ascii="Fira Sans" w:hAnsi="Fira Sans"/>
                <w:b/>
                <w:sz w:val="18"/>
                <w:szCs w:val="18"/>
              </w:rPr>
              <w:t>After IEP</w:t>
            </w:r>
          </w:p>
        </w:tc>
        <w:tc>
          <w:tcPr>
            <w:tcW w:w="984" w:type="dxa"/>
          </w:tcPr>
          <w:p w14:paraId="4DADB17B" w14:textId="77777777" w:rsidR="00DC748B" w:rsidRPr="00135A23" w:rsidRDefault="0095702A" w:rsidP="36742BC4">
            <w:pPr>
              <w:jc w:val="center"/>
              <w:rPr>
                <w:rFonts w:ascii="Fira Sans" w:hAnsi="Fira Sans"/>
                <w:b/>
                <w:sz w:val="28"/>
                <w:szCs w:val="28"/>
              </w:rPr>
            </w:pPr>
            <w:r w:rsidRPr="00135A23">
              <w:rPr>
                <w:rFonts w:ascii="Fira Sans" w:hAnsi="Fira Sans"/>
                <w:b/>
                <w:sz w:val="28"/>
                <w:szCs w:val="28"/>
              </w:rPr>
              <w:t>Dismissal</w:t>
            </w:r>
          </w:p>
          <w:p w14:paraId="2B02F975" w14:textId="48BB1F54" w:rsidR="009C7270" w:rsidRPr="00135A23" w:rsidRDefault="009C7270" w:rsidP="36742BC4">
            <w:pPr>
              <w:jc w:val="center"/>
              <w:rPr>
                <w:rFonts w:ascii="Fira Sans" w:hAnsi="Fira Sans"/>
                <w:b/>
                <w:sz w:val="18"/>
                <w:szCs w:val="18"/>
              </w:rPr>
            </w:pPr>
            <w:r w:rsidRPr="00135A23">
              <w:rPr>
                <w:rFonts w:ascii="Fira Sans" w:hAnsi="Fira Sans"/>
                <w:b/>
                <w:sz w:val="18"/>
                <w:szCs w:val="18"/>
              </w:rPr>
              <w:t>From STEPS</w:t>
            </w:r>
          </w:p>
        </w:tc>
        <w:tc>
          <w:tcPr>
            <w:tcW w:w="3945" w:type="dxa"/>
          </w:tcPr>
          <w:p w14:paraId="55082BB1" w14:textId="448359A0" w:rsidR="00793AD3" w:rsidRPr="00135A23" w:rsidRDefault="00793AD3" w:rsidP="00585DC6">
            <w:pPr>
              <w:jc w:val="center"/>
              <w:rPr>
                <w:rFonts w:ascii="Fira Sans" w:hAnsi="Fira Sans"/>
                <w:b/>
                <w:sz w:val="28"/>
                <w:szCs w:val="28"/>
              </w:rPr>
            </w:pPr>
            <w:r w:rsidRPr="00135A23">
              <w:rPr>
                <w:rFonts w:ascii="Fira Sans" w:hAnsi="Fira Sans"/>
                <w:b/>
                <w:sz w:val="28"/>
                <w:szCs w:val="28"/>
              </w:rPr>
              <w:t>Additional Information</w:t>
            </w:r>
          </w:p>
        </w:tc>
        <w:bookmarkStart w:id="0" w:name="_GoBack"/>
        <w:bookmarkEnd w:id="0"/>
      </w:tr>
      <w:tr w:rsidR="007D46A5" w14:paraId="7FE7C76C" w14:textId="77777777" w:rsidTr="5E15B8C6">
        <w:tc>
          <w:tcPr>
            <w:tcW w:w="2619" w:type="dxa"/>
          </w:tcPr>
          <w:p w14:paraId="6BF861D1" w14:textId="77777777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7C8785B9" w14:textId="77777777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76220DA1" w14:textId="77777777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1FACD0A5" w14:textId="3D338524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32CD80D1" w14:textId="72CC38D2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70596EF5" w14:textId="77777777" w:rsidTr="5E15B8C6">
        <w:tc>
          <w:tcPr>
            <w:tcW w:w="2619" w:type="dxa"/>
          </w:tcPr>
          <w:p w14:paraId="79DA74F7" w14:textId="77777777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4B0D87EA" w14:textId="77777777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6124007C" w14:textId="77777777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7AA6F9DB" w14:textId="74005017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4CC615F3" w14:textId="3BEC7DE8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004B371F" w14:textId="77777777" w:rsidTr="5E15B8C6">
        <w:tc>
          <w:tcPr>
            <w:tcW w:w="2619" w:type="dxa"/>
          </w:tcPr>
          <w:p w14:paraId="3202A650" w14:textId="77777777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34C59749" w14:textId="77777777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1B49A9B5" w14:textId="77777777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6577B1CA" w14:textId="00E6E400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2AB327E6" w14:textId="6DC6249E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7B41D75C" w14:textId="77777777" w:rsidTr="5E15B8C6">
        <w:tc>
          <w:tcPr>
            <w:tcW w:w="2619" w:type="dxa"/>
          </w:tcPr>
          <w:p w14:paraId="608E58FB" w14:textId="77777777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714C0FC2" w14:textId="77777777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0E056B02" w14:textId="77777777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2FF53A31" w14:textId="16FFE049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4FF88248" w14:textId="15B3DB6A" w:rsidR="00793AD3" w:rsidRDefault="00793AD3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4A775353" w14:textId="77777777" w:rsidTr="5E15B8C6">
        <w:tc>
          <w:tcPr>
            <w:tcW w:w="2619" w:type="dxa"/>
          </w:tcPr>
          <w:p w14:paraId="6726211B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3CD0E92B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358DE0BA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1EF30BB3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6D149A7B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1E7370C0" w14:textId="77777777" w:rsidTr="5E15B8C6">
        <w:tc>
          <w:tcPr>
            <w:tcW w:w="2619" w:type="dxa"/>
          </w:tcPr>
          <w:p w14:paraId="35439845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7D356A40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053A1BA1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2142A510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14C32BC9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1F39CAB1" w14:textId="77777777" w:rsidTr="5E15B8C6">
        <w:tc>
          <w:tcPr>
            <w:tcW w:w="2619" w:type="dxa"/>
          </w:tcPr>
          <w:p w14:paraId="4D7EABF9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0F98567D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623AA385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7EA0024D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5B852DC5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5B7A33CB" w14:textId="77777777" w:rsidTr="5E15B8C6">
        <w:tc>
          <w:tcPr>
            <w:tcW w:w="2619" w:type="dxa"/>
          </w:tcPr>
          <w:p w14:paraId="1C19B018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2085372D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31A28480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42C20375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280B7AFE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53542B55" w14:textId="77777777" w:rsidTr="5E15B8C6">
        <w:tc>
          <w:tcPr>
            <w:tcW w:w="2619" w:type="dxa"/>
          </w:tcPr>
          <w:p w14:paraId="6CFE0286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67B3B136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73A24FFD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34E381EA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16FBC228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6752DD13" w14:textId="77777777" w:rsidTr="5E15B8C6">
        <w:tc>
          <w:tcPr>
            <w:tcW w:w="2619" w:type="dxa"/>
          </w:tcPr>
          <w:p w14:paraId="5421F2DE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356F06EA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7F6917CB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7DC2D050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35BE79C9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020C9DB2" w14:textId="77777777" w:rsidTr="5E15B8C6">
        <w:tc>
          <w:tcPr>
            <w:tcW w:w="2619" w:type="dxa"/>
          </w:tcPr>
          <w:p w14:paraId="46E59A3A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715A6D3F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351E0359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5B7331BD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6D4819A4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317D51C3" w14:textId="77777777" w:rsidTr="5E15B8C6">
        <w:tc>
          <w:tcPr>
            <w:tcW w:w="2619" w:type="dxa"/>
          </w:tcPr>
          <w:p w14:paraId="4D055E13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61F6CBB4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53F19932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768F0713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680F6407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77115C05" w14:textId="77777777" w:rsidTr="5E15B8C6">
        <w:tc>
          <w:tcPr>
            <w:tcW w:w="2619" w:type="dxa"/>
          </w:tcPr>
          <w:p w14:paraId="2EB18C02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6C54F587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125C1CDA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72CBA4BE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097C0D28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65C8C83E" w14:textId="77777777" w:rsidTr="5E15B8C6">
        <w:tc>
          <w:tcPr>
            <w:tcW w:w="2619" w:type="dxa"/>
          </w:tcPr>
          <w:p w14:paraId="0BDFBB3C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211EAAEA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308F9CBD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107CCE50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1F0389C3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576AD0EB" w14:textId="77777777" w:rsidTr="5E15B8C6">
        <w:tc>
          <w:tcPr>
            <w:tcW w:w="2619" w:type="dxa"/>
          </w:tcPr>
          <w:p w14:paraId="7660E3E1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7E1336BB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422797D9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03F939AD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0B264D29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1E508B56" w14:textId="77777777" w:rsidTr="5E15B8C6">
        <w:tc>
          <w:tcPr>
            <w:tcW w:w="2619" w:type="dxa"/>
          </w:tcPr>
          <w:p w14:paraId="17400978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0EB8078E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45068696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26660495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32CA84AC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79CBDE6D" w14:textId="77777777" w:rsidTr="5E15B8C6">
        <w:tc>
          <w:tcPr>
            <w:tcW w:w="2619" w:type="dxa"/>
          </w:tcPr>
          <w:p w14:paraId="1B9CC1B0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67BF5055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3179AD17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23F20786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1717740D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5387A98A" w14:textId="77777777" w:rsidTr="5E15B8C6">
        <w:tc>
          <w:tcPr>
            <w:tcW w:w="2619" w:type="dxa"/>
          </w:tcPr>
          <w:p w14:paraId="2567C0CD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185C4BB9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27D1A41E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3091D74F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65FDC551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578421BF" w14:textId="77777777" w:rsidTr="5E15B8C6">
        <w:tc>
          <w:tcPr>
            <w:tcW w:w="2619" w:type="dxa"/>
          </w:tcPr>
          <w:p w14:paraId="127C709D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4AF8F124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4B47D9D1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1E7C0018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161C520B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567AF243" w14:textId="77777777" w:rsidTr="5E15B8C6">
        <w:tc>
          <w:tcPr>
            <w:tcW w:w="2619" w:type="dxa"/>
          </w:tcPr>
          <w:p w14:paraId="1033A6C2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2891209E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629D1374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3F0042F9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081631A3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0779CF59" w14:textId="77777777" w:rsidTr="5E15B8C6">
        <w:tc>
          <w:tcPr>
            <w:tcW w:w="2619" w:type="dxa"/>
          </w:tcPr>
          <w:p w14:paraId="5BDAD807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759E602D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57DCA42B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4692EF58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0DF4E820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3824D14E" w14:textId="77777777" w:rsidTr="5E15B8C6">
        <w:tc>
          <w:tcPr>
            <w:tcW w:w="2619" w:type="dxa"/>
          </w:tcPr>
          <w:p w14:paraId="63E92AC6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031AD616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3793A98A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36DBD8AB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2B13F82E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1B22A652" w14:textId="77777777" w:rsidTr="5E15B8C6">
        <w:tc>
          <w:tcPr>
            <w:tcW w:w="2619" w:type="dxa"/>
          </w:tcPr>
          <w:p w14:paraId="449F5168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2F02D8BA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1B411829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2B48A667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1D24782A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7DFCE296" w14:textId="77777777" w:rsidTr="5E15B8C6">
        <w:tc>
          <w:tcPr>
            <w:tcW w:w="2619" w:type="dxa"/>
          </w:tcPr>
          <w:p w14:paraId="0D34A0BC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37070ED6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24D0E69C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7D2BB15B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103FE33A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497ED7F5" w14:textId="77777777" w:rsidTr="5E15B8C6">
        <w:tc>
          <w:tcPr>
            <w:tcW w:w="2619" w:type="dxa"/>
          </w:tcPr>
          <w:p w14:paraId="19CD9B5F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7FCE42CE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26E5DAFD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5B0EE304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6527F8C0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7D46A5" w14:paraId="21D55A3D" w14:textId="77777777" w:rsidTr="5E15B8C6">
        <w:tc>
          <w:tcPr>
            <w:tcW w:w="2619" w:type="dxa"/>
          </w:tcPr>
          <w:p w14:paraId="36D4E8B8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20" w:type="dxa"/>
          </w:tcPr>
          <w:p w14:paraId="20F0A493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897" w:type="dxa"/>
          </w:tcPr>
          <w:p w14:paraId="4AE66B0D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984" w:type="dxa"/>
          </w:tcPr>
          <w:p w14:paraId="04A5AECA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3945" w:type="dxa"/>
          </w:tcPr>
          <w:p w14:paraId="632F1F6C" w14:textId="77777777" w:rsidR="00585DC6" w:rsidRDefault="00585DC6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</w:tbl>
    <w:p w14:paraId="067993CF" w14:textId="77777777" w:rsidR="00487EB2" w:rsidRPr="00487EB2" w:rsidRDefault="00487EB2" w:rsidP="00585DC6">
      <w:pPr>
        <w:rPr>
          <w:rFonts w:ascii="Fira Sans" w:hAnsi="Fira Sans"/>
          <w:sz w:val="28"/>
          <w:szCs w:val="28"/>
        </w:rPr>
      </w:pPr>
    </w:p>
    <w:sectPr w:rsidR="00487EB2" w:rsidRPr="00487E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ira Sans">
    <w:altName w:val="Calibri"/>
    <w:charset w:val="00"/>
    <w:family w:val="swiss"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MbSwNLA0MzA2sTRW0lEKTi0uzszPAykwqgUAU1utyiwAAAA="/>
  </w:docVars>
  <w:rsids>
    <w:rsidRoot w:val="00487EB2"/>
    <w:rsid w:val="000F0471"/>
    <w:rsid w:val="00135A23"/>
    <w:rsid w:val="00193E56"/>
    <w:rsid w:val="00201885"/>
    <w:rsid w:val="00372A53"/>
    <w:rsid w:val="0048484C"/>
    <w:rsid w:val="00487EB2"/>
    <w:rsid w:val="004D6EE5"/>
    <w:rsid w:val="005365CC"/>
    <w:rsid w:val="00560D11"/>
    <w:rsid w:val="00585DC6"/>
    <w:rsid w:val="00592516"/>
    <w:rsid w:val="00793AD3"/>
    <w:rsid w:val="007D46A5"/>
    <w:rsid w:val="00863322"/>
    <w:rsid w:val="0095702A"/>
    <w:rsid w:val="009C7270"/>
    <w:rsid w:val="00AD26F7"/>
    <w:rsid w:val="00C6566D"/>
    <w:rsid w:val="00DC748B"/>
    <w:rsid w:val="00EA340F"/>
    <w:rsid w:val="36742BC4"/>
    <w:rsid w:val="5E15B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1DE5F"/>
  <w15:chartTrackingRefBased/>
  <w15:docId w15:val="{7F395AB0-36E1-43A1-8F90-BBBEC9848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87E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3D629945A7D046AE417443D4EE85B7" ma:contentTypeVersion="13" ma:contentTypeDescription="Create a new document." ma:contentTypeScope="" ma:versionID="0bd6039d466f7ae750ae0da58752d56c">
  <xsd:schema xmlns:xsd="http://www.w3.org/2001/XMLSchema" xmlns:xs="http://www.w3.org/2001/XMLSchema" xmlns:p="http://schemas.microsoft.com/office/2006/metadata/properties" xmlns:ns3="1c827710-626d-4049-a7d2-f294cd4032bf" xmlns:ns4="2589e7ff-6bcf-4899-8897-54c1908f8391" targetNamespace="http://schemas.microsoft.com/office/2006/metadata/properties" ma:root="true" ma:fieldsID="fd644c6eb7ae2f7aaccdb8e679ca2c13" ns3:_="" ns4:_="">
    <xsd:import namespace="1c827710-626d-4049-a7d2-f294cd4032bf"/>
    <xsd:import namespace="2589e7ff-6bcf-4899-8897-54c1908f83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27710-626d-4049-a7d2-f294cd4032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89e7ff-6bcf-4899-8897-54c1908f839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3FBA84-6ED1-4E2B-AD1F-08910F739688}">
  <ds:schemaRefs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2589e7ff-6bcf-4899-8897-54c1908f8391"/>
    <ds:schemaRef ds:uri="1c827710-626d-4049-a7d2-f294cd4032bf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BB926DB-0D4B-4982-9CF9-4E5D24D35E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49C828-8CF3-4FCD-8361-D8C4A8BD55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827710-626d-4049-a7d2-f294cd4032bf"/>
    <ds:schemaRef ds:uri="2589e7ff-6bcf-4899-8897-54c1908f83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Simmons</dc:creator>
  <cp:keywords/>
  <dc:description/>
  <cp:lastModifiedBy>Lee Ann Brammer</cp:lastModifiedBy>
  <cp:revision>2</cp:revision>
  <cp:lastPrinted>2019-02-27T19:48:00Z</cp:lastPrinted>
  <dcterms:created xsi:type="dcterms:W3CDTF">2020-05-15T19:42:00Z</dcterms:created>
  <dcterms:modified xsi:type="dcterms:W3CDTF">2020-05-15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3D629945A7D046AE417443D4EE85B7</vt:lpwstr>
  </property>
</Properties>
</file>